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546AE" w14:textId="77777777" w:rsidR="008E2E2F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02EDBFCE" w14:textId="761E01E3" w:rsidR="008E2E2F" w:rsidRPr="008E2E2F" w:rsidRDefault="008E2E2F" w:rsidP="008E2E2F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>Ans:</w:t>
      </w:r>
      <w:r w:rsidRPr="008E2E2F">
        <w:rPr>
          <w:rStyle w:val="HTMLPreformattedChar"/>
          <w:color w:val="212121"/>
        </w:rPr>
        <w:t xml:space="preserve"> </w:t>
      </w:r>
      <w:r w:rsidRPr="008E2E2F">
        <w:rPr>
          <w:color w:val="212121"/>
        </w:rPr>
        <w:t xml:space="preserve">SELECT TOP 10 </w:t>
      </w:r>
      <w:r w:rsidRPr="008E2E2F">
        <w:rPr>
          <w:b/>
          <w:bCs/>
          <w:color w:val="212121"/>
        </w:rPr>
        <w:t>*</w:t>
      </w:r>
      <w:r w:rsidRPr="008E2E2F">
        <w:rPr>
          <w:color w:val="212121"/>
        </w:rPr>
        <w:t xml:space="preserve"> FROM Worker;</w:t>
      </w:r>
      <w:r>
        <w:rPr>
          <w:color w:val="212121"/>
        </w:rPr>
        <w:t>(</w:t>
      </w:r>
      <w:r w:rsidRPr="008E2E2F">
        <w:rPr>
          <w:color w:val="212121"/>
        </w:rPr>
        <w:t xml:space="preserve"> </w:t>
      </w:r>
      <w:r w:rsidRPr="008E2E2F">
        <w:rPr>
          <w:i/>
          <w:iCs/>
          <w:color w:val="212121"/>
        </w:rPr>
        <w:t xml:space="preserve">#Top Keyword is not supported by Many Popular Databases  </w:t>
      </w:r>
      <w:r>
        <w:rPr>
          <w:i/>
          <w:iCs/>
          <w:color w:val="212121"/>
        </w:rPr>
        <w:t>)</w:t>
      </w:r>
    </w:p>
    <w:p w14:paraId="75E401D2" w14:textId="77777777" w:rsidR="008E2E2F" w:rsidRPr="008E2E2F" w:rsidRDefault="008E2E2F" w:rsidP="008E2E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8E2E2F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</w:t>
      </w:r>
      <w:r w:rsidRPr="008E2E2F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8E2E2F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Worker LIMIT 10;</w:t>
      </w:r>
    </w:p>
    <w:p w14:paraId="4DC281DB" w14:textId="783B6749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9F6453F" w14:textId="45009B3E" w:rsidR="008E2E2F" w:rsidRPr="007A1BB7" w:rsidRDefault="008E2E2F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8E2E2F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DISTINCT(Salary) FROM Worker ORDER BY DESC LIMIT 1 OFFSET 5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8E2E2F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FFE6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2E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2E2F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8E2E2F"/>
  </w:style>
  <w:style w:type="character" w:customStyle="1" w:styleId="mi">
    <w:name w:val="mi"/>
    <w:basedOn w:val="DefaultParagraphFont"/>
    <w:rsid w:val="008E2E2F"/>
  </w:style>
  <w:style w:type="character" w:customStyle="1" w:styleId="o">
    <w:name w:val="o"/>
    <w:basedOn w:val="DefaultParagraphFont"/>
    <w:rsid w:val="008E2E2F"/>
  </w:style>
  <w:style w:type="character" w:customStyle="1" w:styleId="p">
    <w:name w:val="p"/>
    <w:basedOn w:val="DefaultParagraphFont"/>
    <w:rsid w:val="008E2E2F"/>
  </w:style>
  <w:style w:type="character" w:customStyle="1" w:styleId="c1">
    <w:name w:val="c1"/>
    <w:basedOn w:val="DefaultParagraphFont"/>
    <w:rsid w:val="008E2E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1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3</cp:revision>
  <dcterms:created xsi:type="dcterms:W3CDTF">2021-03-26T13:48:00Z</dcterms:created>
  <dcterms:modified xsi:type="dcterms:W3CDTF">2022-09-05T14:13:00Z</dcterms:modified>
</cp:coreProperties>
</file>